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944F95" w14:textId="65DB3951" w:rsidR="0072080D" w:rsidRPr="00292E7E" w:rsidRDefault="0072080D" w:rsidP="0072080D">
      <w:pPr>
        <w:jc w:val="center"/>
        <w:rPr>
          <w:b/>
          <w:sz w:val="32"/>
          <w:szCs w:val="32"/>
        </w:rPr>
      </w:pPr>
      <w:r w:rsidRPr="00292E7E">
        <w:rPr>
          <w:b/>
          <w:sz w:val="32"/>
        </w:rPr>
        <w:t>O FUTURO DA LACRALO</w:t>
      </w:r>
    </w:p>
    <w:p w14:paraId="5C875E19" w14:textId="77777777" w:rsidR="00FB7101" w:rsidRPr="00292E7E" w:rsidRDefault="00FB7101" w:rsidP="00D864E5">
      <w:pPr>
        <w:rPr>
          <w:b/>
        </w:rPr>
      </w:pPr>
    </w:p>
    <w:p w14:paraId="79D42987" w14:textId="6C86AC89" w:rsidR="00F424C3" w:rsidRPr="00292E7E" w:rsidRDefault="00D864E5">
      <w:pPr>
        <w:rPr>
          <w:b/>
          <w:i/>
        </w:rPr>
      </w:pPr>
      <w:r w:rsidRPr="00292E7E">
        <w:rPr>
          <w:b/>
          <w:i/>
        </w:rPr>
        <w:t xml:space="preserve">Os membros da LACRALO se </w:t>
      </w:r>
      <w:r w:rsidR="00292E7E" w:rsidRPr="00292E7E">
        <w:rPr>
          <w:b/>
          <w:i/>
        </w:rPr>
        <w:t>reuniram</w:t>
      </w:r>
      <w:r w:rsidRPr="00292E7E">
        <w:rPr>
          <w:b/>
          <w:i/>
        </w:rPr>
        <w:t xml:space="preserve"> em Los Angeles de 30 de janeiro a 1 de fevereiro para falar sobre suas diferenças e fortalecer o trabalho em equipe.</w:t>
      </w:r>
      <w:r w:rsidR="00292E7E">
        <w:rPr>
          <w:b/>
          <w:i/>
        </w:rPr>
        <w:t xml:space="preserve"> </w:t>
      </w:r>
      <w:r w:rsidRPr="00292E7E">
        <w:rPr>
          <w:b/>
          <w:i/>
        </w:rPr>
        <w:t>Este documento consolida as áreas de alinhamento que emergiram nesse diálogo.</w:t>
      </w:r>
      <w:r w:rsidR="00292E7E">
        <w:rPr>
          <w:b/>
          <w:i/>
        </w:rPr>
        <w:t xml:space="preserve"> </w:t>
      </w:r>
      <w:r w:rsidRPr="00292E7E">
        <w:rPr>
          <w:b/>
          <w:i/>
        </w:rPr>
        <w:t xml:space="preserve">Especificamente, o grupo conseguiu obter mais clareza com </w:t>
      </w:r>
      <w:r w:rsidR="00292E7E">
        <w:rPr>
          <w:b/>
          <w:i/>
        </w:rPr>
        <w:t>relação aos seguintes aspectos:</w:t>
      </w:r>
    </w:p>
    <w:p w14:paraId="231776DB" w14:textId="77777777" w:rsidR="00F424C3" w:rsidRPr="00292E7E" w:rsidRDefault="00F424C3">
      <w:pPr>
        <w:rPr>
          <w:b/>
          <w:i/>
        </w:rPr>
      </w:pPr>
    </w:p>
    <w:p w14:paraId="422C0C05" w14:textId="7BF7FCE1" w:rsidR="00F424C3" w:rsidRPr="00292E7E" w:rsidRDefault="00F424C3">
      <w:pPr>
        <w:rPr>
          <w:b/>
          <w:i/>
        </w:rPr>
      </w:pPr>
      <w:r w:rsidRPr="00292E7E">
        <w:rPr>
          <w:b/>
          <w:i/>
        </w:rPr>
        <w:t>1) A missão da LACRALO e seus princípios norteadores;</w:t>
      </w:r>
    </w:p>
    <w:p w14:paraId="279DECF0" w14:textId="5679644D" w:rsidR="00F424C3" w:rsidRPr="00292E7E" w:rsidRDefault="00540A0E">
      <w:pPr>
        <w:rPr>
          <w:b/>
          <w:i/>
        </w:rPr>
      </w:pPr>
      <w:r w:rsidRPr="00292E7E">
        <w:rPr>
          <w:b/>
          <w:i/>
        </w:rPr>
        <w:t>2) Maneiras para participar e contribuir para o desenvolvimento de políticas da ICANN; e</w:t>
      </w:r>
    </w:p>
    <w:p w14:paraId="6152D444" w14:textId="6A8CDAE0" w:rsidR="00F424C3" w:rsidRPr="00292E7E" w:rsidRDefault="00540A0E">
      <w:pPr>
        <w:rPr>
          <w:b/>
          <w:i/>
        </w:rPr>
      </w:pPr>
      <w:proofErr w:type="gramStart"/>
      <w:r w:rsidRPr="00292E7E">
        <w:rPr>
          <w:b/>
          <w:i/>
        </w:rPr>
        <w:t>3) Como</w:t>
      </w:r>
      <w:proofErr w:type="gramEnd"/>
      <w:r w:rsidRPr="00292E7E">
        <w:rPr>
          <w:b/>
          <w:i/>
        </w:rPr>
        <w:t xml:space="preserve"> fortalecer a governança da LACRALO para garantir a transparência, a previsibilidade, bem como o procedimento de resolução de disputas.</w:t>
      </w:r>
    </w:p>
    <w:p w14:paraId="1E90ADBE" w14:textId="77777777" w:rsidR="00F424C3" w:rsidRPr="00292E7E" w:rsidRDefault="00F424C3">
      <w:pPr>
        <w:rPr>
          <w:b/>
          <w:i/>
        </w:rPr>
      </w:pPr>
    </w:p>
    <w:p w14:paraId="29A1125A" w14:textId="2EF83899" w:rsidR="00D864E5" w:rsidRPr="00292E7E" w:rsidRDefault="00F424C3" w:rsidP="002D79B5">
      <w:pPr>
        <w:rPr>
          <w:b/>
          <w:i/>
        </w:rPr>
      </w:pPr>
      <w:r w:rsidRPr="00292E7E">
        <w:rPr>
          <w:b/>
          <w:i/>
        </w:rPr>
        <w:t>Os problemas pendentes que merecem mais atenção e esclarecimentos são destacados.</w:t>
      </w:r>
      <w:r w:rsidR="00292E7E">
        <w:rPr>
          <w:b/>
          <w:i/>
        </w:rPr>
        <w:t xml:space="preserve"> </w:t>
      </w:r>
      <w:r w:rsidRPr="00292E7E">
        <w:rPr>
          <w:b/>
          <w:i/>
        </w:rPr>
        <w:t>Uma lista de itens de ação pendentes pode ser encontrada no final deste documento.</w:t>
      </w:r>
      <w:r w:rsidR="00292E7E">
        <w:rPr>
          <w:b/>
          <w:i/>
        </w:rPr>
        <w:t xml:space="preserve"> </w:t>
      </w:r>
      <w:r w:rsidRPr="00292E7E">
        <w:rPr>
          <w:b/>
          <w:i/>
        </w:rPr>
        <w:t>Todos os erro</w:t>
      </w:r>
      <w:r w:rsidR="002D79B5">
        <w:rPr>
          <w:b/>
          <w:i/>
        </w:rPr>
        <w:t>s</w:t>
      </w:r>
      <w:r w:rsidRPr="00292E7E">
        <w:rPr>
          <w:b/>
          <w:i/>
        </w:rPr>
        <w:t xml:space="preserve"> ou omissões são responsabilidad</w:t>
      </w:r>
      <w:r w:rsidR="00292E7E">
        <w:rPr>
          <w:b/>
          <w:i/>
        </w:rPr>
        <w:t>e da equipe de mediação de CBI.</w:t>
      </w:r>
    </w:p>
    <w:p w14:paraId="624F0F6D" w14:textId="77777777" w:rsidR="00D864E5" w:rsidRPr="00292E7E" w:rsidRDefault="00D864E5">
      <w:pPr>
        <w:rPr>
          <w:b/>
          <w:i/>
        </w:rPr>
      </w:pPr>
    </w:p>
    <w:p w14:paraId="69F5A231" w14:textId="4A0CFF27" w:rsidR="00FB7101" w:rsidRPr="00292E7E" w:rsidRDefault="00F424C3">
      <w:pPr>
        <w:rPr>
          <w:b/>
          <w:i/>
        </w:rPr>
      </w:pPr>
      <w:r w:rsidRPr="00292E7E">
        <w:rPr>
          <w:b/>
          <w:i/>
        </w:rPr>
        <w:t>Está na hora de trabalharmos.</w:t>
      </w:r>
    </w:p>
    <w:p w14:paraId="1833E3F8" w14:textId="77777777" w:rsidR="00F424C3" w:rsidRPr="00292E7E" w:rsidRDefault="00F424C3">
      <w:pPr>
        <w:rPr>
          <w:b/>
          <w:i/>
        </w:rPr>
      </w:pPr>
    </w:p>
    <w:p w14:paraId="136D0828" w14:textId="366FEBBE" w:rsidR="00F424C3" w:rsidRPr="00292E7E" w:rsidRDefault="002D79B5">
      <w:pPr>
        <w:rPr>
          <w:b/>
          <w:i/>
        </w:rPr>
      </w:pPr>
      <w:r>
        <w:rPr>
          <w:b/>
          <w:i/>
        </w:rPr>
        <w:t>Atenciosamente,</w:t>
      </w:r>
    </w:p>
    <w:p w14:paraId="58DEA625" w14:textId="6FCCB8D0" w:rsidR="00F424C3" w:rsidRPr="00292E7E" w:rsidRDefault="00F424C3">
      <w:pPr>
        <w:rPr>
          <w:b/>
          <w:i/>
        </w:rPr>
      </w:pPr>
      <w:r w:rsidRPr="00292E7E">
        <w:rPr>
          <w:b/>
          <w:i/>
        </w:rPr>
        <w:t>Merrick e David – CBI</w:t>
      </w:r>
    </w:p>
    <w:p w14:paraId="603E1AFB" w14:textId="77777777" w:rsidR="00F424C3" w:rsidRPr="00292E7E" w:rsidRDefault="00F424C3">
      <w:pPr>
        <w:pBdr>
          <w:bottom w:val="single" w:sz="6" w:space="1" w:color="auto"/>
        </w:pBdr>
        <w:rPr>
          <w:b/>
          <w:i/>
        </w:rPr>
      </w:pPr>
    </w:p>
    <w:p w14:paraId="176338B0" w14:textId="77777777" w:rsidR="00F424C3" w:rsidRPr="00292E7E" w:rsidRDefault="00F424C3">
      <w:pPr>
        <w:rPr>
          <w:b/>
          <w:i/>
        </w:rPr>
      </w:pPr>
    </w:p>
    <w:p w14:paraId="73F367FB" w14:textId="77777777" w:rsidR="00D864E5" w:rsidRPr="00292E7E" w:rsidRDefault="00D864E5" w:rsidP="00D864E5">
      <w:pPr>
        <w:jc w:val="center"/>
        <w:rPr>
          <w:b/>
        </w:rPr>
      </w:pPr>
      <w:r w:rsidRPr="00292E7E">
        <w:rPr>
          <w:b/>
        </w:rPr>
        <w:t>CONTEÚDO DA VERSÃO PRELIMINAR</w:t>
      </w:r>
    </w:p>
    <w:p w14:paraId="1D5B9BC3" w14:textId="2D1A13C1" w:rsidR="004416AB" w:rsidRPr="00292E7E" w:rsidRDefault="004416AB">
      <w:pPr>
        <w:rPr>
          <w:b/>
        </w:rPr>
      </w:pPr>
    </w:p>
    <w:p w14:paraId="7C66E890" w14:textId="212E019F" w:rsidR="00E0099F" w:rsidRPr="00292E7E" w:rsidRDefault="00FB7101">
      <w:pPr>
        <w:rPr>
          <w:b/>
        </w:rPr>
      </w:pPr>
      <w:r w:rsidRPr="00292E7E">
        <w:rPr>
          <w:b/>
        </w:rPr>
        <w:t>Missão da LACRALO</w:t>
      </w:r>
    </w:p>
    <w:p w14:paraId="12F4DAB8" w14:textId="77777777" w:rsidR="00E0099F" w:rsidRPr="00292E7E" w:rsidRDefault="00E0099F"/>
    <w:p w14:paraId="567788CD" w14:textId="5DD4E579" w:rsidR="00E0099F" w:rsidRPr="00292E7E" w:rsidRDefault="00FB7101" w:rsidP="00165F16">
      <w:pPr>
        <w:pStyle w:val="PargrafodaLista"/>
        <w:numPr>
          <w:ilvl w:val="0"/>
          <w:numId w:val="14"/>
        </w:numPr>
      </w:pPr>
      <w:r w:rsidRPr="00292E7E">
        <w:t xml:space="preserve">Acreditamos que a missão da LACRALO, conforme declarada no contrato com a ICANN, é </w:t>
      </w:r>
      <w:r w:rsidR="00292E7E">
        <w:t>apropriada e deve ser mantida.</w:t>
      </w:r>
    </w:p>
    <w:p w14:paraId="39A3EA75" w14:textId="77777777" w:rsidR="00317285" w:rsidRPr="00292E7E" w:rsidRDefault="00317285"/>
    <w:p w14:paraId="20ADC7B1" w14:textId="77777777" w:rsidR="00FB7101" w:rsidRPr="00292E7E" w:rsidRDefault="00FB7101"/>
    <w:p w14:paraId="60665A4D" w14:textId="7DECCA4C" w:rsidR="00317285" w:rsidRPr="00292E7E" w:rsidRDefault="004E4279">
      <w:pPr>
        <w:rPr>
          <w:b/>
        </w:rPr>
      </w:pPr>
      <w:r w:rsidRPr="00292E7E">
        <w:rPr>
          <w:b/>
        </w:rPr>
        <w:t>Princípios e ideias para orientar a governança da LACRALO</w:t>
      </w:r>
    </w:p>
    <w:p w14:paraId="51A326F8" w14:textId="77777777" w:rsidR="00317285" w:rsidRPr="00292E7E" w:rsidRDefault="00317285"/>
    <w:p w14:paraId="14ED9FBE" w14:textId="06CC18EC" w:rsidR="00923727" w:rsidRPr="00292E7E" w:rsidRDefault="00FB7101" w:rsidP="00165F16">
      <w:pPr>
        <w:pStyle w:val="PargrafodaLista"/>
        <w:numPr>
          <w:ilvl w:val="0"/>
          <w:numId w:val="15"/>
        </w:numPr>
      </w:pPr>
      <w:r w:rsidRPr="00292E7E">
        <w:t>As regras e os procedimentos da LACRALO precisam ser revisados para que sejam menos dissidentes, mais inclusivos e mais previsíveis. Concordar com princípios em comum ajudará a orientar essa revisão e a implementação do mecanismo de governança.</w:t>
      </w:r>
    </w:p>
    <w:p w14:paraId="4A8A3E87" w14:textId="77777777" w:rsidR="00572CC7" w:rsidRPr="00292E7E" w:rsidRDefault="00572CC7">
      <w:pPr>
        <w:rPr>
          <w:i/>
        </w:rPr>
      </w:pPr>
    </w:p>
    <w:p w14:paraId="3A55C0ED" w14:textId="3B4B6CA7" w:rsidR="00572CC7" w:rsidRPr="00292E7E" w:rsidRDefault="00572CC7">
      <w:pPr>
        <w:rPr>
          <w:i/>
        </w:rPr>
      </w:pPr>
      <w:r w:rsidRPr="00292E7E">
        <w:rPr>
          <w:i/>
        </w:rPr>
        <w:t>Sobre a liderança e a representação</w:t>
      </w:r>
    </w:p>
    <w:p w14:paraId="577F0E73" w14:textId="77777777" w:rsidR="00DB6487" w:rsidRPr="00292E7E" w:rsidRDefault="00DB6487">
      <w:pPr>
        <w:rPr>
          <w:i/>
        </w:rPr>
      </w:pPr>
    </w:p>
    <w:p w14:paraId="3EEDCCC6" w14:textId="7EB3A4F9" w:rsidR="000B33C3" w:rsidRPr="00292E7E" w:rsidRDefault="000B33C3" w:rsidP="00572CC7">
      <w:pPr>
        <w:pStyle w:val="PargrafodaLista"/>
        <w:numPr>
          <w:ilvl w:val="0"/>
          <w:numId w:val="7"/>
        </w:numPr>
      </w:pPr>
      <w:r w:rsidRPr="00292E7E">
        <w:t xml:space="preserve">A liderança da LACRALO e os ALSs deverão ter a capacidade de </w:t>
      </w:r>
      <w:r w:rsidRPr="00292E7E">
        <w:rPr>
          <w:b/>
        </w:rPr>
        <w:t>representar os interesses dos usuários finais individuais, sem conflitos de interesses durante as discussões, as atividades e as votações.</w:t>
      </w:r>
    </w:p>
    <w:p w14:paraId="43D5A8E3" w14:textId="77777777" w:rsidR="000B33C3" w:rsidRPr="00292E7E" w:rsidRDefault="000B33C3"/>
    <w:p w14:paraId="5D611D27" w14:textId="77777777" w:rsidR="005F0A45" w:rsidRPr="00292E7E" w:rsidRDefault="00572CC7" w:rsidP="00572CC7">
      <w:pPr>
        <w:pStyle w:val="PargrafodaLista"/>
        <w:numPr>
          <w:ilvl w:val="0"/>
          <w:numId w:val="7"/>
        </w:numPr>
      </w:pPr>
      <w:r w:rsidRPr="00292E7E">
        <w:lastRenderedPageBreak/>
        <w:t xml:space="preserve">Ao mesmo tempo, a LACRALO busca a </w:t>
      </w:r>
      <w:r w:rsidRPr="00292E7E">
        <w:rPr>
          <w:b/>
        </w:rPr>
        <w:t>inclusão de diversas vozes agindo em boa fé</w:t>
      </w:r>
      <w:r w:rsidRPr="00292E7E">
        <w:t>. As pessoas que quiserem exercer uma posição de liderança ou de representatividade deverão:</w:t>
      </w:r>
    </w:p>
    <w:p w14:paraId="60C98C6B" w14:textId="77777777" w:rsidR="005F0A45" w:rsidRPr="00292E7E" w:rsidRDefault="005F0A45" w:rsidP="009C3241"/>
    <w:p w14:paraId="3AAA1B0B" w14:textId="60BFA621" w:rsidR="005F0A45" w:rsidRPr="00292E7E" w:rsidRDefault="005F0A45" w:rsidP="009C3241">
      <w:pPr>
        <w:pStyle w:val="PargrafodaLista"/>
        <w:numPr>
          <w:ilvl w:val="1"/>
          <w:numId w:val="7"/>
        </w:numPr>
      </w:pPr>
      <w:r w:rsidRPr="00292E7E">
        <w:t>Declarar os possíveis conflitos de interesses;</w:t>
      </w:r>
    </w:p>
    <w:p w14:paraId="43977159" w14:textId="28348F71" w:rsidR="00EA239F" w:rsidRPr="00292E7E" w:rsidRDefault="005F0A45" w:rsidP="002D79B5">
      <w:pPr>
        <w:pStyle w:val="PargrafodaLista"/>
        <w:numPr>
          <w:ilvl w:val="1"/>
          <w:numId w:val="7"/>
        </w:numPr>
      </w:pPr>
      <w:r w:rsidRPr="00292E7E">
        <w:t>Certos conflitos de interesses são “impeditivos”, particularmente os conflitos diretos como liderar uma empresa relacionada à Internet [precisa de refinamento; foco em ISPs e registradores] ou exercer uma posição governamental com tomadas de decisões ou um político</w:t>
      </w:r>
      <w:r w:rsidR="002D79B5">
        <w:t>;</w:t>
      </w:r>
    </w:p>
    <w:p w14:paraId="558184C3" w14:textId="6B076ADE" w:rsidR="000B33C3" w:rsidRPr="00292E7E" w:rsidRDefault="00EA239F" w:rsidP="009C3241">
      <w:pPr>
        <w:pStyle w:val="PargrafodaLista"/>
        <w:numPr>
          <w:ilvl w:val="1"/>
          <w:numId w:val="7"/>
        </w:numPr>
      </w:pPr>
      <w:r w:rsidRPr="00292E7E">
        <w:t>Precisamos de um mecanismo para resolver esses conflitos, como um comitê de ética, o que pode exigir ações como recusar decisões, bem como sancionar ações realizadas em má fé (incluindo pe</w:t>
      </w:r>
      <w:r w:rsidR="002D79B5">
        <w:t>rder uma posição de liderança).</w:t>
      </w:r>
    </w:p>
    <w:p w14:paraId="34D77F4C" w14:textId="77777777" w:rsidR="00BB7A9A" w:rsidRPr="00292E7E" w:rsidRDefault="00BB7A9A"/>
    <w:p w14:paraId="56604AB7" w14:textId="6D0037D8" w:rsidR="00572CC7" w:rsidRPr="00292E7E" w:rsidRDefault="00572CC7" w:rsidP="00572CC7">
      <w:pPr>
        <w:pStyle w:val="PargrafodaLista"/>
        <w:numPr>
          <w:ilvl w:val="0"/>
          <w:numId w:val="7"/>
        </w:numPr>
      </w:pPr>
      <w:r w:rsidRPr="00292E7E">
        <w:t xml:space="preserve">Quando a LACRALO selecionar sua liderança e representação, ela deverá ter como objetivo </w:t>
      </w:r>
      <w:r w:rsidRPr="00292E7E">
        <w:rPr>
          <w:b/>
        </w:rPr>
        <w:t>equilibrar os seguintes princípios</w:t>
      </w:r>
      <w:r w:rsidRPr="00292E7E">
        <w:t>:</w:t>
      </w:r>
    </w:p>
    <w:p w14:paraId="15B3116A" w14:textId="77777777" w:rsidR="00572CC7" w:rsidRPr="00292E7E" w:rsidRDefault="00572CC7" w:rsidP="00572CC7"/>
    <w:p w14:paraId="2A40D93F" w14:textId="5D1A1B2F" w:rsidR="000B33C3" w:rsidRPr="00292E7E" w:rsidRDefault="007F1446" w:rsidP="007F1446">
      <w:pPr>
        <w:pStyle w:val="PargrafodaLista"/>
        <w:numPr>
          <w:ilvl w:val="1"/>
          <w:numId w:val="16"/>
        </w:numPr>
      </w:pPr>
      <w:r w:rsidRPr="00292E7E">
        <w:rPr>
          <w:b/>
        </w:rPr>
        <w:t>LÍDERES</w:t>
      </w:r>
      <w:r w:rsidRPr="00292E7E">
        <w:t xml:space="preserve"> </w:t>
      </w:r>
      <w:r w:rsidRPr="00292E7E">
        <w:rPr>
          <w:b/>
        </w:rPr>
        <w:t>“ORGÂNICOS”</w:t>
      </w:r>
      <w:r w:rsidRPr="00292E7E">
        <w:t>: A liderança e os representantes deverão guiar o “trabalho” da LACRALO, principalmente contribuir para o desenvolvimento de políticas da ICANN por meio de um processo ascendente na região. Os líderes e os representantes deverão estar comprometidos com a transparência e incorporar os diversos pontos de vista da região. É esperado que esses líderes e representantes surgirão organicamente por meio do trabalho da LACRALO. Os candidatos às posições de liderança e representatividade deverão ser analisados tendo em vista essas qualidades.</w:t>
      </w:r>
    </w:p>
    <w:p w14:paraId="2ACA9D8A" w14:textId="2EFF7771" w:rsidR="00A23999" w:rsidRPr="00292E7E" w:rsidRDefault="007F1446" w:rsidP="007F1446">
      <w:pPr>
        <w:pStyle w:val="PargrafodaLista"/>
        <w:numPr>
          <w:ilvl w:val="1"/>
          <w:numId w:val="16"/>
        </w:numPr>
      </w:pPr>
      <w:r w:rsidRPr="00292E7E">
        <w:rPr>
          <w:b/>
        </w:rPr>
        <w:t>DIVERSIDADE</w:t>
      </w:r>
      <w:r w:rsidRPr="00292E7E">
        <w:t xml:space="preserve">: A LACRALO tem um compromisso com a diversidade em sua representação e liderança, incluindo a diversidade geográfica, de gênero, </w:t>
      </w:r>
      <w:r w:rsidRPr="00292E7E">
        <w:rPr>
          <w:strike/>
        </w:rPr>
        <w:t>profissão?</w:t>
      </w:r>
      <w:r w:rsidRPr="00292E7E">
        <w:t xml:space="preserve"> atividades e outras áreas. A LACRALO quer que sua liderança e representantes reflitam a diversidade de seus membros.</w:t>
      </w:r>
    </w:p>
    <w:p w14:paraId="62CE301D" w14:textId="77777777" w:rsidR="00331E83" w:rsidRPr="00292E7E" w:rsidRDefault="00331E83" w:rsidP="009C3241">
      <w:pPr>
        <w:pStyle w:val="PargrafodaLista"/>
        <w:ind w:left="1440"/>
      </w:pPr>
    </w:p>
    <w:p w14:paraId="12575FD8" w14:textId="77777777" w:rsidR="00331E83" w:rsidRPr="00292E7E" w:rsidRDefault="00331E83" w:rsidP="009C3241">
      <w:pPr>
        <w:pStyle w:val="PargrafodaLista"/>
        <w:numPr>
          <w:ilvl w:val="2"/>
          <w:numId w:val="16"/>
        </w:numPr>
      </w:pPr>
      <w:r w:rsidRPr="00292E7E">
        <w:t>Uma sugestão para equilibrar esses princípios foi um sistema de rotação em que as nacionalidades dos diferentes representantes deverão ser distintas e/ou de diferentes ALSs. (precisa ser refinado). Se não houver candidatos dos países elegíveis, então, será possível indicar candidatos de qualquer país.</w:t>
      </w:r>
    </w:p>
    <w:p w14:paraId="7B0F3B00" w14:textId="77777777" w:rsidR="00331E83" w:rsidRPr="00292E7E" w:rsidRDefault="00331E83" w:rsidP="009C3241">
      <w:pPr>
        <w:pStyle w:val="PargrafodaLista"/>
        <w:ind w:left="1440"/>
      </w:pPr>
    </w:p>
    <w:p w14:paraId="14B08D6C" w14:textId="6F0083C5" w:rsidR="00A23999" w:rsidRPr="00292E7E" w:rsidRDefault="00331E83" w:rsidP="007F1446">
      <w:pPr>
        <w:pStyle w:val="PargrafodaLista"/>
        <w:numPr>
          <w:ilvl w:val="1"/>
          <w:numId w:val="16"/>
        </w:numPr>
      </w:pPr>
      <w:r w:rsidRPr="00292E7E">
        <w:rPr>
          <w:b/>
        </w:rPr>
        <w:t>DECISÕES BASEADAS EM CONSENSO, COM RECURSO DE VOTAÇÃO</w:t>
      </w:r>
      <w:r w:rsidRPr="00292E7E">
        <w:t>: A LACRALO deverá ter como objetivo tomar decisões por meio do consenso e ter procedimentos de votação como um recurso de apoio. Isso não tem como objetivo s</w:t>
      </w:r>
      <w:r w:rsidR="002D79B5">
        <w:t>ubstituir os outros princípios.</w:t>
      </w:r>
    </w:p>
    <w:p w14:paraId="6A6293D5" w14:textId="77777777" w:rsidR="00331E83" w:rsidRPr="00292E7E" w:rsidRDefault="00331E83" w:rsidP="009C3241">
      <w:pPr>
        <w:pStyle w:val="PargrafodaLista"/>
        <w:ind w:left="1440"/>
      </w:pPr>
    </w:p>
    <w:p w14:paraId="729C82C2" w14:textId="7A1CAF9A" w:rsidR="00331E83" w:rsidRPr="00292E7E" w:rsidRDefault="00331E83" w:rsidP="00331E83">
      <w:pPr>
        <w:pStyle w:val="PargrafodaLista"/>
        <w:numPr>
          <w:ilvl w:val="2"/>
          <w:numId w:val="16"/>
        </w:numPr>
      </w:pPr>
      <w:r w:rsidRPr="00292E7E">
        <w:t xml:space="preserve">Além disso, a LACRALO pode manter (por enquanto) a prática atual de pesos por país, mas seria benéfico para a revisão se a LACRALO conseguisse chegar a um acordo diferente (como o que foi mencionado </w:t>
      </w:r>
      <w:r w:rsidRPr="00292E7E">
        <w:lastRenderedPageBreak/>
        <w:t>acima) que equilibre os princípios. Se isso não for alterado, precisaremos imediatamente aplicar métricas para as participações.</w:t>
      </w:r>
    </w:p>
    <w:p w14:paraId="4324A443" w14:textId="52914640" w:rsidR="000B33C3" w:rsidRPr="00292E7E" w:rsidRDefault="000B33C3" w:rsidP="000B33C3"/>
    <w:p w14:paraId="6FBE85AA" w14:textId="77777777" w:rsidR="000B33C3" w:rsidRPr="00292E7E" w:rsidRDefault="000B33C3" w:rsidP="000B33C3"/>
    <w:p w14:paraId="7C56C668" w14:textId="28068137" w:rsidR="00E84557" w:rsidRPr="00292E7E" w:rsidRDefault="00E84557" w:rsidP="000B33C3">
      <w:pPr>
        <w:rPr>
          <w:i/>
        </w:rPr>
      </w:pPr>
      <w:r w:rsidRPr="00292E7E">
        <w:rPr>
          <w:i/>
        </w:rPr>
        <w:t>Sobre as responsabilidades e a participação de ALSs</w:t>
      </w:r>
    </w:p>
    <w:p w14:paraId="7FFBDC10" w14:textId="77777777" w:rsidR="00E84557" w:rsidRPr="00292E7E" w:rsidRDefault="00E84557" w:rsidP="000B33C3">
      <w:pPr>
        <w:rPr>
          <w:i/>
        </w:rPr>
      </w:pPr>
    </w:p>
    <w:p w14:paraId="3B007883" w14:textId="0573E5C7" w:rsidR="00E84557" w:rsidRPr="00292E7E" w:rsidRDefault="00E84557" w:rsidP="00E84557">
      <w:pPr>
        <w:pStyle w:val="PargrafodaLista"/>
        <w:numPr>
          <w:ilvl w:val="0"/>
          <w:numId w:val="9"/>
        </w:numPr>
        <w:ind w:left="720"/>
      </w:pPr>
      <w:r w:rsidRPr="00292E7E">
        <w:t xml:space="preserve">A LACRALO espera a </w:t>
      </w:r>
      <w:r w:rsidRPr="00292E7E">
        <w:rPr>
          <w:b/>
        </w:rPr>
        <w:t>participação ativa de ALSs</w:t>
      </w:r>
      <w:r w:rsidRPr="00292E7E">
        <w:t>, conforme estabelecido pelo seu MoU (Memorandum of Understanding, Memorando de Entendimento) com a ICANN</w:t>
      </w:r>
      <w:r w:rsidR="002D79B5">
        <w:t>.</w:t>
      </w:r>
    </w:p>
    <w:p w14:paraId="1C1BFD54" w14:textId="02932362" w:rsidR="00E84557" w:rsidRPr="00292E7E" w:rsidRDefault="00E84557" w:rsidP="00E84557">
      <w:pPr>
        <w:pStyle w:val="PargrafodaLista"/>
        <w:numPr>
          <w:ilvl w:val="0"/>
          <w:numId w:val="10"/>
        </w:numPr>
      </w:pPr>
      <w:r w:rsidRPr="00292E7E">
        <w:t>Haverá consequências para a não participação (a ser definido... por exemplo, perda do direito de voto. Alguns querem focar no incentivo à participação, e não na estrutura de sanções).</w:t>
      </w:r>
    </w:p>
    <w:p w14:paraId="78D23AC8" w14:textId="7CBD7580" w:rsidR="00E84557" w:rsidRPr="00292E7E" w:rsidRDefault="00E84557" w:rsidP="00E84557">
      <w:pPr>
        <w:pStyle w:val="PargrafodaLista"/>
        <w:numPr>
          <w:ilvl w:val="0"/>
          <w:numId w:val="10"/>
        </w:numPr>
      </w:pPr>
      <w:r w:rsidRPr="00292E7E">
        <w:t>É necessário haver uma definição clara de “participação” e clareza quanto a diferença entre um membro vs. representante. [Essa questão será discutida posteriormente. Expectativas diferentes para pessoas vs. ALS. Algumas métricas já foram sugeridas. Precisamos dar continuidade a isso. Mantenham a mente aberta. Daqui 15 dias, será realizada uma re</w:t>
      </w:r>
      <w:r w:rsidR="002D79B5">
        <w:t xml:space="preserve">união do comitê de </w:t>
      </w:r>
      <w:proofErr w:type="gramStart"/>
      <w:r w:rsidR="002D79B5">
        <w:t>governança.]</w:t>
      </w:r>
      <w:proofErr w:type="gramEnd"/>
    </w:p>
    <w:p w14:paraId="67B3F5BD" w14:textId="77777777" w:rsidR="006F1467" w:rsidRPr="00292E7E" w:rsidRDefault="00E84557" w:rsidP="00E84557">
      <w:pPr>
        <w:pStyle w:val="PargrafodaLista"/>
        <w:numPr>
          <w:ilvl w:val="0"/>
          <w:numId w:val="10"/>
        </w:numPr>
      </w:pPr>
      <w:r w:rsidRPr="00292E7E">
        <w:t>Teremos cuidado ao pensar em abordagens que possam ser aplicadas para todos.</w:t>
      </w:r>
    </w:p>
    <w:p w14:paraId="40A92CCB" w14:textId="38A4C06B" w:rsidR="006F1467" w:rsidRPr="00292E7E" w:rsidRDefault="006F1467" w:rsidP="00E84557">
      <w:pPr>
        <w:pStyle w:val="PargrafodaLista"/>
        <w:numPr>
          <w:ilvl w:val="0"/>
          <w:numId w:val="10"/>
        </w:numPr>
      </w:pPr>
      <w:r w:rsidRPr="00292E7E">
        <w:t>Os critérios de ALSs são documentados de maneira melhor para incentivar maior conhecimento sobre a LACRALO</w:t>
      </w:r>
      <w:r w:rsidR="002D79B5">
        <w:t>.</w:t>
      </w:r>
    </w:p>
    <w:p w14:paraId="3425FE7F" w14:textId="17478912" w:rsidR="00E84557" w:rsidRPr="00292E7E" w:rsidRDefault="006F1467" w:rsidP="00E84557">
      <w:pPr>
        <w:pStyle w:val="PargrafodaLista"/>
        <w:numPr>
          <w:ilvl w:val="0"/>
          <w:numId w:val="10"/>
        </w:numPr>
      </w:pPr>
      <w:r w:rsidRPr="00292E7E">
        <w:t xml:space="preserve">Para discussão: afiliação de usuários individuais </w:t>
      </w:r>
      <w:r w:rsidR="002D79B5">
        <w:t>e implicações para as votações.</w:t>
      </w:r>
    </w:p>
    <w:p w14:paraId="30A12115" w14:textId="77777777" w:rsidR="00E84557" w:rsidRPr="00292E7E" w:rsidRDefault="00E84557" w:rsidP="00E84557"/>
    <w:p w14:paraId="1C97D128" w14:textId="77777777" w:rsidR="00E84557" w:rsidRPr="00292E7E" w:rsidRDefault="00E84557" w:rsidP="000B33C3"/>
    <w:p w14:paraId="073FAB86" w14:textId="4128E23F" w:rsidR="00E84557" w:rsidRPr="00292E7E" w:rsidRDefault="00987BCE" w:rsidP="000B33C3">
      <w:pPr>
        <w:rPr>
          <w:i/>
        </w:rPr>
      </w:pPr>
      <w:r w:rsidRPr="00292E7E">
        <w:rPr>
          <w:i/>
        </w:rPr>
        <w:t>Tomada de decisões e resolução de disputas</w:t>
      </w:r>
    </w:p>
    <w:p w14:paraId="30A3EBCD" w14:textId="77777777" w:rsidR="00E84557" w:rsidRPr="00292E7E" w:rsidRDefault="00E84557" w:rsidP="000B33C3"/>
    <w:p w14:paraId="7B1AB71A" w14:textId="684EF0DD" w:rsidR="000B33C3" w:rsidRPr="00292E7E" w:rsidRDefault="000B33C3" w:rsidP="00987BCE">
      <w:pPr>
        <w:pStyle w:val="PargrafodaLista"/>
        <w:numPr>
          <w:ilvl w:val="0"/>
          <w:numId w:val="11"/>
        </w:numPr>
      </w:pPr>
      <w:r w:rsidRPr="00292E7E">
        <w:t xml:space="preserve">Os processos da LACRALO precisam ser </w:t>
      </w:r>
      <w:r w:rsidRPr="00292E7E">
        <w:rPr>
          <w:b/>
        </w:rPr>
        <w:t>claros, transparentes e previsíveis</w:t>
      </w:r>
      <w:r w:rsidR="002D79B5">
        <w:rPr>
          <w:b/>
        </w:rPr>
        <w:t>.</w:t>
      </w:r>
    </w:p>
    <w:p w14:paraId="35A17738" w14:textId="77777777" w:rsidR="00987BCE" w:rsidRPr="00292E7E" w:rsidRDefault="00987BCE" w:rsidP="00987BCE">
      <w:pPr>
        <w:pStyle w:val="PargrafodaLista"/>
      </w:pPr>
    </w:p>
    <w:p w14:paraId="587C5A4F" w14:textId="471B73FD" w:rsidR="00987BCE" w:rsidRPr="00292E7E" w:rsidRDefault="00987BCE" w:rsidP="00987BCE">
      <w:pPr>
        <w:pStyle w:val="PargrafodaLista"/>
        <w:numPr>
          <w:ilvl w:val="0"/>
          <w:numId w:val="11"/>
        </w:numPr>
      </w:pPr>
      <w:r w:rsidRPr="00292E7E">
        <w:t xml:space="preserve">A LACRALO deverá ter como objetivo </w:t>
      </w:r>
      <w:r w:rsidRPr="00292E7E">
        <w:rPr>
          <w:b/>
        </w:rPr>
        <w:t>tomar decisões por meio do consenso e ter procedimentos de votação como um recurso de apoio</w:t>
      </w:r>
      <w:r w:rsidRPr="00292E7E">
        <w:t>.</w:t>
      </w:r>
    </w:p>
    <w:p w14:paraId="4AEF5376" w14:textId="77777777" w:rsidR="000B33C3" w:rsidRPr="00292E7E" w:rsidRDefault="000B33C3" w:rsidP="000B33C3"/>
    <w:p w14:paraId="4E5EE950" w14:textId="5E4A4C8C" w:rsidR="00987BCE" w:rsidRPr="00292E7E" w:rsidRDefault="000B33C3" w:rsidP="002D79B5">
      <w:pPr>
        <w:pStyle w:val="PargrafodaLista"/>
        <w:numPr>
          <w:ilvl w:val="0"/>
          <w:numId w:val="11"/>
        </w:numPr>
      </w:pPr>
      <w:r w:rsidRPr="00292E7E">
        <w:t xml:space="preserve">A LACRALO deverá criar um </w:t>
      </w:r>
      <w:r w:rsidRPr="00292E7E">
        <w:rPr>
          <w:b/>
        </w:rPr>
        <w:t xml:space="preserve">processo de resolução de disputas </w:t>
      </w:r>
      <w:r w:rsidRPr="00292E7E">
        <w:rPr>
          <w:b/>
          <w:strike/>
        </w:rPr>
        <w:t>e recursos</w:t>
      </w:r>
      <w:r w:rsidRPr="00292E7E">
        <w:t>. Uma opção para esse processo de resolução de disputa é ter um árbitro independente que ouvirá as reclamações sobre a interpretação de regras e procedimentos. As decisões do árbitro são obrigatórias e deverão ser ouvidas e cumpridas em tempo hábil. O árbitro deverá ter conhecimento para ser capaz de compreender as regras e os processos da LACRALO. [Questões a serem consideradas: custos</w:t>
      </w:r>
      <w:r w:rsidR="002D79B5">
        <w:t>;</w:t>
      </w:r>
      <w:r w:rsidRPr="00292E7E">
        <w:t xml:space="preserve"> como incluir o atual ombudsman e outros </w:t>
      </w:r>
      <w:proofErr w:type="gramStart"/>
      <w:r w:rsidRPr="00292E7E">
        <w:t>mecanismos</w:t>
      </w:r>
      <w:r w:rsidR="002D79B5">
        <w:t>.</w:t>
      </w:r>
      <w:r w:rsidRPr="00292E7E">
        <w:t>]</w:t>
      </w:r>
      <w:proofErr w:type="gramEnd"/>
    </w:p>
    <w:p w14:paraId="6102B8F3" w14:textId="77777777" w:rsidR="00987BCE" w:rsidRPr="00292E7E" w:rsidRDefault="00987BCE"/>
    <w:p w14:paraId="59382242" w14:textId="77777777" w:rsidR="00FF38D1" w:rsidRPr="00292E7E" w:rsidRDefault="00FF38D1"/>
    <w:p w14:paraId="02B6D3C4" w14:textId="12A05199" w:rsidR="00BA7FC2" w:rsidRPr="00292E7E" w:rsidRDefault="00444392" w:rsidP="00564662">
      <w:pPr>
        <w:rPr>
          <w:b/>
        </w:rPr>
      </w:pPr>
      <w:r w:rsidRPr="00292E7E">
        <w:rPr>
          <w:b/>
        </w:rPr>
        <w:t>Princípios e ideias para guiar a contribuição da LACRALO para o desenv</w:t>
      </w:r>
      <w:r w:rsidR="002D79B5">
        <w:rPr>
          <w:b/>
        </w:rPr>
        <w:t>olvimento de políticas da ICANN</w:t>
      </w:r>
    </w:p>
    <w:p w14:paraId="6F4AD523" w14:textId="77777777" w:rsidR="00564662" w:rsidRPr="00292E7E" w:rsidRDefault="00564662" w:rsidP="00564662"/>
    <w:p w14:paraId="21D39C69" w14:textId="2DEECBF7" w:rsidR="00AE1C56" w:rsidRPr="00292E7E" w:rsidRDefault="00471708" w:rsidP="00444392">
      <w:pPr>
        <w:pStyle w:val="PargrafodaLista"/>
        <w:numPr>
          <w:ilvl w:val="0"/>
          <w:numId w:val="12"/>
        </w:numPr>
      </w:pPr>
      <w:r w:rsidRPr="00292E7E">
        <w:t xml:space="preserve">A missão da LACRALO é </w:t>
      </w:r>
      <w:r w:rsidRPr="00292E7E">
        <w:rPr>
          <w:b/>
        </w:rPr>
        <w:t>contribuir para o desenvolvimento das políticas da ICANN</w:t>
      </w:r>
      <w:r w:rsidRPr="00292E7E">
        <w:t xml:space="preserve">. Sua área de ação é </w:t>
      </w:r>
      <w:r w:rsidR="002D79B5">
        <w:t>a comunidade At-Large da ICANN.</w:t>
      </w:r>
    </w:p>
    <w:p w14:paraId="1B957CA2" w14:textId="77777777" w:rsidR="00A3486B" w:rsidRPr="00292E7E" w:rsidRDefault="00A3486B" w:rsidP="005F55DD"/>
    <w:p w14:paraId="5972165A" w14:textId="3123047A" w:rsidR="001839B1" w:rsidRPr="00292E7E" w:rsidRDefault="00471708" w:rsidP="001839B1">
      <w:pPr>
        <w:pStyle w:val="PargrafodaLista"/>
        <w:numPr>
          <w:ilvl w:val="0"/>
          <w:numId w:val="12"/>
        </w:numPr>
      </w:pPr>
      <w:r w:rsidRPr="00292E7E">
        <w:t xml:space="preserve">Ao mesmo tempo, a LACRALO deverá </w:t>
      </w:r>
      <w:r w:rsidRPr="00292E7E">
        <w:rPr>
          <w:b/>
        </w:rPr>
        <w:t>focar seu trabalho nos interesses e nas preocupações dos usuários finais individuais da região</w:t>
      </w:r>
      <w:r w:rsidRPr="00292E7E">
        <w:t>. As prioridades e as necessidades regionais poderão ser estabele</w:t>
      </w:r>
      <w:r w:rsidR="002D79B5">
        <w:t>cidas por meio de uma pesquisa.</w:t>
      </w:r>
    </w:p>
    <w:p w14:paraId="38431DBA" w14:textId="77777777" w:rsidR="00471708" w:rsidRPr="00292E7E" w:rsidRDefault="00471708" w:rsidP="00471708"/>
    <w:p w14:paraId="2B646BCA" w14:textId="319E2425" w:rsidR="00471708" w:rsidRPr="00292E7E" w:rsidRDefault="00471708" w:rsidP="005F55DD">
      <w:pPr>
        <w:pStyle w:val="PargrafodaLista"/>
        <w:numPr>
          <w:ilvl w:val="0"/>
          <w:numId w:val="12"/>
        </w:numPr>
      </w:pPr>
      <w:r w:rsidRPr="00292E7E">
        <w:t xml:space="preserve">A LACRALO deverá se esforçar para </w:t>
      </w:r>
      <w:r w:rsidRPr="00292E7E">
        <w:rPr>
          <w:b/>
        </w:rPr>
        <w:t>fazer contribuições tecnicamente íntegras</w:t>
      </w:r>
      <w:r w:rsidRPr="00292E7E">
        <w:t>, que sejam claras, implementáveis e viáveis. Isso exige a capacidade e o conhecimento relevantes na região.</w:t>
      </w:r>
    </w:p>
    <w:p w14:paraId="67BDFE92" w14:textId="77777777" w:rsidR="00471708" w:rsidRPr="00292E7E" w:rsidRDefault="00471708" w:rsidP="00471708"/>
    <w:p w14:paraId="49205B0F" w14:textId="77777777" w:rsidR="00471708" w:rsidRPr="00292E7E" w:rsidRDefault="00471708" w:rsidP="005F55DD">
      <w:pPr>
        <w:pStyle w:val="PargrafodaLista"/>
        <w:numPr>
          <w:ilvl w:val="0"/>
          <w:numId w:val="12"/>
        </w:numPr>
      </w:pPr>
      <w:r w:rsidRPr="00292E7E">
        <w:t xml:space="preserve">A LACRALO tem um </w:t>
      </w:r>
      <w:r w:rsidRPr="00292E7E">
        <w:rPr>
          <w:b/>
        </w:rPr>
        <w:t>compromisso com o processo ascendente no desenvolvimento de contribuições</w:t>
      </w:r>
      <w:r w:rsidRPr="00292E7E">
        <w:t xml:space="preserve"> para as políticas. Ao mesmo tempo, a liderança e os representantes deverão manter os membros da LACRALO informados sobre as atividades e os eventos em outros grupos constituintes da ICANN.</w:t>
      </w:r>
    </w:p>
    <w:p w14:paraId="61F9F85E" w14:textId="77777777" w:rsidR="00471708" w:rsidRPr="00292E7E" w:rsidRDefault="00471708" w:rsidP="00471708"/>
    <w:p w14:paraId="04C1177F" w14:textId="7B2BDF3E" w:rsidR="00435066" w:rsidRPr="00292E7E" w:rsidRDefault="00471708" w:rsidP="005F55DD">
      <w:pPr>
        <w:pStyle w:val="PargrafodaLista"/>
        <w:numPr>
          <w:ilvl w:val="0"/>
          <w:numId w:val="12"/>
        </w:numPr>
      </w:pPr>
      <w:r w:rsidRPr="00292E7E">
        <w:t xml:space="preserve">A LACRALO se esforçará para criar um alinhamento sobre as opiniões que manifesta no que diz respeito às questões relacionadas às políticas da ICANN. Ainda assim, ela reconhece que </w:t>
      </w:r>
      <w:r w:rsidRPr="00292E7E">
        <w:rPr>
          <w:b/>
        </w:rPr>
        <w:t>a região nem sempre terá uma posição única e unificada</w:t>
      </w:r>
      <w:r w:rsidRPr="00292E7E">
        <w:t>, e é apropriado sintetizar e relatar diferentes opiniões e</w:t>
      </w:r>
      <w:r w:rsidR="002D79B5">
        <w:t>m uma contribuição consolidada.</w:t>
      </w:r>
    </w:p>
    <w:p w14:paraId="3FE9B3AA" w14:textId="77777777" w:rsidR="002F2E33" w:rsidRPr="00292E7E" w:rsidRDefault="002F2E33" w:rsidP="002F2E33"/>
    <w:p w14:paraId="38C98938" w14:textId="2DB226BF" w:rsidR="002F2E33" w:rsidRPr="00292E7E" w:rsidRDefault="002F2E33" w:rsidP="002F2E33">
      <w:pPr>
        <w:pStyle w:val="PargrafodaLista"/>
        <w:numPr>
          <w:ilvl w:val="0"/>
          <w:numId w:val="12"/>
        </w:numPr>
        <w:rPr>
          <w:b/>
        </w:rPr>
      </w:pPr>
      <w:r w:rsidRPr="00292E7E">
        <w:t xml:space="preserve">As atividades de divulgação da LACRALO deverão ser voltadas para </w:t>
      </w:r>
      <w:r w:rsidRPr="00292E7E">
        <w:rPr>
          <w:b/>
        </w:rPr>
        <w:t>encontrar novos membros para trabalhar na área de políticas</w:t>
      </w:r>
      <w:r w:rsidRPr="00292E7E">
        <w:t>.</w:t>
      </w:r>
    </w:p>
    <w:p w14:paraId="4C0A375C" w14:textId="77777777" w:rsidR="002F2E33" w:rsidRPr="00292E7E" w:rsidRDefault="002F2E33" w:rsidP="002F2E33"/>
    <w:p w14:paraId="5BF684A8" w14:textId="35A90081" w:rsidR="002F2E33" w:rsidRPr="00292E7E" w:rsidRDefault="00E70412" w:rsidP="002F2E33">
      <w:r w:rsidRPr="00292E7E">
        <w:rPr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81E5CC4" wp14:editId="65BB4F89">
                <wp:simplePos x="0" y="0"/>
                <wp:positionH relativeFrom="column">
                  <wp:posOffset>1722120</wp:posOffset>
                </wp:positionH>
                <wp:positionV relativeFrom="paragraph">
                  <wp:posOffset>429260</wp:posOffset>
                </wp:positionV>
                <wp:extent cx="685800" cy="228600"/>
                <wp:effectExtent l="19050" t="19050" r="19050" b="38100"/>
                <wp:wrapThrough wrapText="bothSides">
                  <wp:wrapPolygon edited="0">
                    <wp:start x="1800" y="-1800"/>
                    <wp:lineTo x="-600" y="0"/>
                    <wp:lineTo x="-600" y="12600"/>
                    <wp:lineTo x="1800" y="23400"/>
                    <wp:lineTo x="19800" y="23400"/>
                    <wp:lineTo x="21600" y="14400"/>
                    <wp:lineTo x="21600" y="7200"/>
                    <wp:lineTo x="19800" y="-1800"/>
                    <wp:lineTo x="1800" y="-1800"/>
                  </wp:wrapPolygon>
                </wp:wrapThrough>
                <wp:docPr id="9" name="Left-Right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228600"/>
                        </a:xfrm>
                        <a:prstGeom prst="left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4340BD4" id="_x0000_t69" coordsize="21600,21600" o:spt="69" adj="4320,5400" path="m,10800l@0,21600@0@3@2@3@2,21600,21600,10800@2,0@2@1@0@1@0,xe">
                <v:stroke joinstyle="miter"/>
                <v:formulas>
                  <v:f eqn="val #0"/>
                  <v:f eqn="val #1"/>
                  <v:f eqn="sum 21600 0 #0"/>
                  <v:f eqn="sum 21600 0 #1"/>
                  <v:f eqn="prod #0 #1 10800"/>
                  <v:f eqn="sum #0 0 @4"/>
                  <v:f eqn="sum 21600 0 @5"/>
                </v:formulas>
                <v:path o:connecttype="custom" o:connectlocs="@2,0;10800,@1;@0,0;0,10800;@0,21600;10800,@3;@2,21600;21600,10800" o:connectangles="270,270,270,180,90,90,90,0" textboxrect="@5,@1,@6,@3"/>
                <v:handles>
                  <v:h position="#0,#1" xrange="0,10800" yrange="0,10800"/>
                </v:handles>
              </v:shapetype>
              <v:shape id="Left-Right Arrow 9" o:spid="_x0000_s1026" type="#_x0000_t69" style="position:absolute;margin-left:135.6pt;margin-top:33.8pt;width:54pt;height:18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" adj="3600" fillcolor="#4472c4 [3204]" strokecolor="#1f3763 [1604]" strokeweight="1pt">
                <w10:wrap type="through"/>
              </v:shape>
            </w:pict>
          </mc:Fallback>
        </mc:AlternateContent>
      </w:r>
      <w:r w:rsidRPr="00292E7E">
        <w:rPr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EDC49BC" wp14:editId="5EB87708">
                <wp:simplePos x="0" y="0"/>
                <wp:positionH relativeFrom="column">
                  <wp:posOffset>572135</wp:posOffset>
                </wp:positionH>
                <wp:positionV relativeFrom="paragraph">
                  <wp:posOffset>142875</wp:posOffset>
                </wp:positionV>
                <wp:extent cx="1044000" cy="800100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79" y="21600"/>
                    <wp:lineTo x="21679" y="0"/>
                    <wp:lineTo x="0" y="0"/>
                  </wp:wrapPolygon>
                </wp:wrapThrough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4000" cy="800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D6D731" w14:textId="77777777" w:rsidR="00C11F0D" w:rsidRPr="008C36A9" w:rsidRDefault="00C11F0D" w:rsidP="002F2E33">
                            <w:pPr>
                              <w:jc w:val="center"/>
                            </w:pPr>
                            <w:r>
                              <w:t xml:space="preserve">POLÍTICA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EDC49BC" id="Rectangle 8" o:spid="_x0000_s1026" style="position:absolute;margin-left:45.05pt;margin-top:11.25pt;width:82.2pt;height:63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" fillcolor="#4472c4 [3204]" strokecolor="#1f3763 [1604]" strokeweight="1pt">
                <v:textbox>
                  <w:txbxContent>
                    <w:p w14:paraId="0BD6D731" w14:textId="77777777" w:rsidR="00C11F0D" w:rsidRPr="008C36A9" w:rsidRDefault="00C11F0D" w:rsidP="002F2E33">
                      <w:pPr>
                        <w:jc w:val="center"/>
                      </w:pPr>
                      <w:r>
                        <w:t xml:space="preserve">POLÍTICA 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  <w:r w:rsidRPr="00292E7E">
        <w:rPr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50B3CB3" wp14:editId="5DE72E9B">
                <wp:simplePos x="0" y="0"/>
                <wp:positionH relativeFrom="column">
                  <wp:posOffset>2513965</wp:posOffset>
                </wp:positionH>
                <wp:positionV relativeFrom="paragraph">
                  <wp:posOffset>143510</wp:posOffset>
                </wp:positionV>
                <wp:extent cx="1044000" cy="800100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79" y="21600"/>
                    <wp:lineTo x="21679" y="0"/>
                    <wp:lineTo x="0" y="0"/>
                  </wp:wrapPolygon>
                </wp:wrapThrough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4000" cy="800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4A84D5" w14:textId="77777777" w:rsidR="00C11F0D" w:rsidRPr="008C36A9" w:rsidRDefault="00C11F0D" w:rsidP="002F2E33">
                            <w:pPr>
                              <w:jc w:val="center"/>
                            </w:pPr>
                            <w:r>
                              <w:t>DIVULGAÇÃ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50B3CB3" id="Rectangle 7" o:spid="_x0000_s1027" style="position:absolute;margin-left:197.95pt;margin-top:11.3pt;width:82.2pt;height:63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" fillcolor="#4472c4 [3204]" strokecolor="#1f3763 [1604]" strokeweight="1pt">
                <v:textbox>
                  <w:txbxContent>
                    <w:p w14:paraId="7E4A84D5" w14:textId="77777777" w:rsidR="00C11F0D" w:rsidRPr="008C36A9" w:rsidRDefault="00C11F0D" w:rsidP="002F2E33">
                      <w:pPr>
                        <w:jc w:val="center"/>
                      </w:pPr>
                      <w:r>
                        <w:t>DIVULGAÇÃO</w:t>
                      </w:r>
                    </w:p>
                  </w:txbxContent>
                </v:textbox>
                <w10:wrap type="through"/>
              </v:rect>
            </w:pict>
          </mc:Fallback>
        </mc:AlternateContent>
      </w:r>
    </w:p>
    <w:p w14:paraId="3EFAA5FB" w14:textId="5E440FE9" w:rsidR="002F2E33" w:rsidRPr="00292E7E" w:rsidRDefault="002F2E33" w:rsidP="002F2E33"/>
    <w:p w14:paraId="30BE54B1" w14:textId="77777777" w:rsidR="002F2E33" w:rsidRPr="00292E7E" w:rsidRDefault="002F2E33" w:rsidP="002F2E33"/>
    <w:p w14:paraId="10C3E139" w14:textId="3E536299" w:rsidR="002F2E33" w:rsidRPr="00292E7E" w:rsidRDefault="002F2E33" w:rsidP="002F2E33"/>
    <w:p w14:paraId="45A3EFCB" w14:textId="77777777" w:rsidR="002F2E33" w:rsidRPr="00292E7E" w:rsidRDefault="002F2E33" w:rsidP="002F2E33"/>
    <w:p w14:paraId="3D331F67" w14:textId="77777777" w:rsidR="002F2E33" w:rsidRPr="00292E7E" w:rsidRDefault="002F2E33" w:rsidP="002F2E33"/>
    <w:p w14:paraId="6D489865" w14:textId="77777777" w:rsidR="002F2E33" w:rsidRPr="00292E7E" w:rsidRDefault="002F2E33" w:rsidP="002F2E33"/>
    <w:p w14:paraId="62C0F699" w14:textId="74A6C983" w:rsidR="00E70412" w:rsidRPr="00292E7E" w:rsidRDefault="00E70412" w:rsidP="00E70412">
      <w:pPr>
        <w:pStyle w:val="PargrafodaLista"/>
        <w:numPr>
          <w:ilvl w:val="0"/>
          <w:numId w:val="13"/>
        </w:numPr>
      </w:pPr>
      <w:r w:rsidRPr="00292E7E">
        <w:t xml:space="preserve">A LACRALO deverá desenvolver um </w:t>
      </w:r>
      <w:r w:rsidRPr="00292E7E">
        <w:rPr>
          <w:b/>
        </w:rPr>
        <w:t>processo claro para participar ativamente</w:t>
      </w:r>
      <w:r w:rsidRPr="00292E7E">
        <w:t xml:space="preserve"> dos Processos de Desenvolvimento de Políticas e outras discussões relevantes na ICANN.</w:t>
      </w:r>
    </w:p>
    <w:p w14:paraId="1FC124AD" w14:textId="77777777" w:rsidR="00E70412" w:rsidRPr="00292E7E" w:rsidRDefault="00E70412" w:rsidP="00E70412">
      <w:pPr>
        <w:pStyle w:val="PargrafodaLista"/>
      </w:pPr>
    </w:p>
    <w:p w14:paraId="4FA8B333" w14:textId="10506F6C" w:rsidR="00E70412" w:rsidRPr="00292E7E" w:rsidRDefault="00E70412" w:rsidP="00E70412">
      <w:pPr>
        <w:pStyle w:val="PargrafodaLista"/>
        <w:numPr>
          <w:ilvl w:val="1"/>
          <w:numId w:val="6"/>
        </w:numPr>
      </w:pPr>
      <w:r w:rsidRPr="00292E7E">
        <w:t>Informações – disponibilizar PDPs e outros processos relevantes. Pode evoluir em uma abordagem mais</w:t>
      </w:r>
      <w:r w:rsidR="002D79B5">
        <w:t xml:space="preserve"> proativa. Ter uma programação.</w:t>
      </w:r>
    </w:p>
    <w:p w14:paraId="15EF87C4" w14:textId="77777777" w:rsidR="00E70412" w:rsidRPr="00292E7E" w:rsidRDefault="00E70412" w:rsidP="00E70412">
      <w:pPr>
        <w:pStyle w:val="PargrafodaLista"/>
        <w:numPr>
          <w:ilvl w:val="1"/>
          <w:numId w:val="6"/>
        </w:numPr>
      </w:pPr>
      <w:r w:rsidRPr="00292E7E">
        <w:t>Os processos podem ser diferentes, dependendo da natureza do problema em questão.</w:t>
      </w:r>
    </w:p>
    <w:p w14:paraId="5051C168" w14:textId="40114A1D" w:rsidR="001B4ADF" w:rsidRPr="00292E7E" w:rsidRDefault="00E70412" w:rsidP="001B4ADF">
      <w:pPr>
        <w:pStyle w:val="PargrafodaLista"/>
        <w:numPr>
          <w:ilvl w:val="1"/>
          <w:numId w:val="6"/>
        </w:numPr>
      </w:pPr>
      <w:r w:rsidRPr="00292E7E">
        <w:t>Resultados – declaração/interação/conselhos (dependendo do tipo de problema em questão)</w:t>
      </w:r>
      <w:r w:rsidR="002D79B5">
        <w:t>.</w:t>
      </w:r>
    </w:p>
    <w:p w14:paraId="22104CED" w14:textId="725500D1" w:rsidR="00E70412" w:rsidRPr="00292E7E" w:rsidRDefault="001B4ADF" w:rsidP="001B4ADF">
      <w:pPr>
        <w:pStyle w:val="PargrafodaLista"/>
        <w:numPr>
          <w:ilvl w:val="1"/>
          <w:numId w:val="6"/>
        </w:numPr>
      </w:pPr>
      <w:r w:rsidRPr="00292E7E">
        <w:t>Clareza da expectativa com relação ao envolvimento no processo de elaboração de políticas (Grupos de Trabalho do At-Large, não a LACRALO)</w:t>
      </w:r>
      <w:r w:rsidR="002D79B5">
        <w:t>.</w:t>
      </w:r>
    </w:p>
    <w:p w14:paraId="65852502" w14:textId="77777777" w:rsidR="002F2E33" w:rsidRPr="00292E7E" w:rsidRDefault="002F2E33" w:rsidP="002F2E33">
      <w:pPr>
        <w:pStyle w:val="PargrafodaLista"/>
      </w:pPr>
    </w:p>
    <w:p w14:paraId="0D9D9624" w14:textId="108276DD" w:rsidR="00EA239F" w:rsidRPr="00292E7E" w:rsidRDefault="00A27A8D" w:rsidP="001839B1">
      <w:pPr>
        <w:pStyle w:val="PargrafodaLista"/>
        <w:numPr>
          <w:ilvl w:val="0"/>
          <w:numId w:val="13"/>
        </w:numPr>
      </w:pPr>
      <w:r w:rsidRPr="00292E7E">
        <w:t>A liderança e os representantes da LACRALO deve</w:t>
      </w:r>
      <w:r w:rsidR="002D79B5">
        <w:t>rão se coordenar proativamente.</w:t>
      </w:r>
    </w:p>
    <w:p w14:paraId="1E667D91" w14:textId="3EAE8C2E" w:rsidR="001839B1" w:rsidRPr="00292E7E" w:rsidRDefault="001839B1" w:rsidP="009C3241">
      <w:pPr>
        <w:pStyle w:val="PargrafodaLista"/>
      </w:pPr>
    </w:p>
    <w:p w14:paraId="5CEBE2EA" w14:textId="1D606B94" w:rsidR="001839B1" w:rsidRPr="00292E7E" w:rsidRDefault="002D79B5" w:rsidP="001839B1">
      <w:pPr>
        <w:pStyle w:val="PargrafodaLista"/>
        <w:numPr>
          <w:ilvl w:val="1"/>
          <w:numId w:val="6"/>
        </w:numPr>
      </w:pPr>
      <w:r>
        <w:lastRenderedPageBreak/>
        <w:t>Três</w:t>
      </w:r>
      <w:r w:rsidR="001839B1" w:rsidRPr="00292E7E">
        <w:t xml:space="preserve"> pessoas do ALAC, presidente, secretário e (talvez) um delegado do NomCom (Grupo de Coordenação).</w:t>
      </w:r>
    </w:p>
    <w:p w14:paraId="014DBD5E" w14:textId="77777777" w:rsidR="001839B1" w:rsidRPr="00292E7E" w:rsidRDefault="001839B1" w:rsidP="001839B1">
      <w:pPr>
        <w:pStyle w:val="PargrafodaLista"/>
      </w:pPr>
    </w:p>
    <w:p w14:paraId="72091D55" w14:textId="77777777" w:rsidR="007A4B80" w:rsidRPr="00292E7E" w:rsidRDefault="007A4B80" w:rsidP="007A4B80">
      <w:pPr>
        <w:pStyle w:val="PargrafodaLista"/>
        <w:numPr>
          <w:ilvl w:val="0"/>
          <w:numId w:val="13"/>
        </w:numPr>
      </w:pPr>
      <w:r w:rsidRPr="00292E7E">
        <w:t xml:space="preserve">A </w:t>
      </w:r>
      <w:r w:rsidRPr="00292E7E">
        <w:rPr>
          <w:b/>
        </w:rPr>
        <w:t>capacitação</w:t>
      </w:r>
      <w:r w:rsidRPr="00292E7E">
        <w:t xml:space="preserve"> deverá ser voltada para:</w:t>
      </w:r>
    </w:p>
    <w:p w14:paraId="62B74781" w14:textId="77777777" w:rsidR="007A4B80" w:rsidRPr="00292E7E" w:rsidRDefault="007A4B80" w:rsidP="007A4B80">
      <w:pPr>
        <w:pStyle w:val="PargrafodaLista"/>
      </w:pPr>
    </w:p>
    <w:p w14:paraId="2C3F02FF" w14:textId="40739F8B" w:rsidR="007A4B80" w:rsidRPr="00292E7E" w:rsidRDefault="001D17F5" w:rsidP="007A4B80">
      <w:pPr>
        <w:pStyle w:val="PargrafodaLista"/>
        <w:numPr>
          <w:ilvl w:val="1"/>
          <w:numId w:val="6"/>
        </w:numPr>
      </w:pPr>
      <w:r w:rsidRPr="00292E7E">
        <w:t>(Fortalecer? Desenvolver?) Estratégia Regional de GSE da LAC;</w:t>
      </w:r>
    </w:p>
    <w:p w14:paraId="0862B008" w14:textId="7DB41C00" w:rsidR="007A4B80" w:rsidRPr="00292E7E" w:rsidRDefault="00BC0FCD" w:rsidP="0021567B">
      <w:pPr>
        <w:pStyle w:val="PargrafodaLista"/>
        <w:numPr>
          <w:ilvl w:val="1"/>
          <w:numId w:val="6"/>
        </w:numPr>
      </w:pPr>
      <w:r w:rsidRPr="00292E7E">
        <w:t>Fornecer sessões de mentoria sobre o desenvolvimento de políticas (a cada dois meses) por meio de um Conselho de Anciãos</w:t>
      </w:r>
      <w:r w:rsidR="0021567B">
        <w:t>;</w:t>
      </w:r>
      <w:r w:rsidRPr="00292E7E">
        <w:t xml:space="preserve"> </w:t>
      </w:r>
      <w:proofErr w:type="gramStart"/>
      <w:r w:rsidRPr="00292E7E">
        <w:t>[</w:t>
      </w:r>
      <w:r w:rsidR="0021567B">
        <w:t>C</w:t>
      </w:r>
      <w:r w:rsidRPr="00292E7E">
        <w:t>orrigir</w:t>
      </w:r>
      <w:proofErr w:type="gramEnd"/>
      <w:r w:rsidRPr="00292E7E">
        <w:t xml:space="preserve"> o nome de Conselhos de Anciãos. Seria melhor Grupo de Mentores?]</w:t>
      </w:r>
      <w:bookmarkStart w:id="0" w:name="_GoBack"/>
      <w:bookmarkEnd w:id="0"/>
    </w:p>
    <w:p w14:paraId="3ECF9542" w14:textId="144BCEBB" w:rsidR="007A4B80" w:rsidRPr="00292E7E" w:rsidRDefault="00BC0FCD" w:rsidP="00BC0FCD">
      <w:pPr>
        <w:pStyle w:val="PargrafodaLista"/>
        <w:numPr>
          <w:ilvl w:val="1"/>
          <w:numId w:val="6"/>
        </w:numPr>
      </w:pPr>
      <w:r w:rsidRPr="00292E7E">
        <w:t>Organizar proativamente e disponibilizar (na wiki ou em outra plataforma) informações claras sobre as competências dos membros e conhecimento técnico.</w:t>
      </w:r>
    </w:p>
    <w:p w14:paraId="0E660A80" w14:textId="4CE8FD8F" w:rsidR="001839B1" w:rsidRPr="00292E7E" w:rsidRDefault="001839B1" w:rsidP="007A4B80"/>
    <w:p w14:paraId="0FF7C442" w14:textId="49448C17" w:rsidR="001839B1" w:rsidRPr="00292E7E" w:rsidRDefault="001839B1" w:rsidP="006B5D0E">
      <w:pPr>
        <w:pStyle w:val="PargrafodaLista"/>
        <w:numPr>
          <w:ilvl w:val="0"/>
          <w:numId w:val="13"/>
        </w:numPr>
      </w:pPr>
      <w:r w:rsidRPr="00292E7E">
        <w:t xml:space="preserve">Equipe + liderança da LACRALO criarão </w:t>
      </w:r>
      <w:r w:rsidRPr="00292E7E">
        <w:rPr>
          <w:b/>
        </w:rPr>
        <w:t>Diretrizes para a integração</w:t>
      </w:r>
      <w:r w:rsidRPr="00292E7E">
        <w:t xml:space="preserve"> de novos membros, bem como para os líderes do ALAC e das RALOs.</w:t>
      </w:r>
    </w:p>
    <w:p w14:paraId="5D553120" w14:textId="77777777" w:rsidR="00AE1C56" w:rsidRPr="00292E7E" w:rsidRDefault="00AE1C56"/>
    <w:p w14:paraId="69F97660" w14:textId="36B09DAB" w:rsidR="00C11F0D" w:rsidRPr="00292E7E" w:rsidRDefault="00AB4C36">
      <w:r w:rsidRPr="00292E7E">
        <w:t xml:space="preserve">[Uma opção a ser considerada. Criar dois grupos voltados para políticas: um em inglês, outro em espanhol. O trabalho deles seria realizado em paralelo, e alguém </w:t>
      </w:r>
      <w:r w:rsidR="00292E7E" w:rsidRPr="00292E7E">
        <w:t>serviria</w:t>
      </w:r>
      <w:r w:rsidRPr="00292E7E">
        <w:t xml:space="preserve"> como uma ponte entre os dois grupos. Esse ponto de contato falaria sobre o trabalho do outro grupo para ajudar a melhorar o conhecimento sobre os problemas. Pedir que a equipe ajude a transcrever teleconferências, documentos etc. Estabelecer a confiança de que os grupos estariam tentando ser inclusivos e fazerem um bom trabalho.]</w:t>
      </w:r>
    </w:p>
    <w:p w14:paraId="3FFDF623" w14:textId="77777777" w:rsidR="00C11F0D" w:rsidRPr="00292E7E" w:rsidRDefault="00C11F0D"/>
    <w:p w14:paraId="0CD86B65" w14:textId="77777777" w:rsidR="00C11F0D" w:rsidRPr="00292E7E" w:rsidRDefault="00C11F0D"/>
    <w:p w14:paraId="4646D6A8" w14:textId="77777777" w:rsidR="00C11F0D" w:rsidRPr="00292E7E" w:rsidRDefault="00C11F0D">
      <w:r w:rsidRPr="00292E7E">
        <w:t>PRÓXIMAS ETAPAS</w:t>
      </w:r>
    </w:p>
    <w:p w14:paraId="41E2E0A6" w14:textId="77777777" w:rsidR="00C11F0D" w:rsidRPr="00292E7E" w:rsidRDefault="00C11F0D"/>
    <w:p w14:paraId="1AE0623D" w14:textId="144E004F" w:rsidR="00B14AB2" w:rsidRPr="00292E7E" w:rsidRDefault="00B14AB2" w:rsidP="00C11F0D">
      <w:pPr>
        <w:pStyle w:val="PargrafodaLista"/>
        <w:numPr>
          <w:ilvl w:val="0"/>
          <w:numId w:val="13"/>
        </w:numPr>
      </w:pPr>
      <w:r w:rsidRPr="00292E7E">
        <w:t>Fazer um resumo do que aconteceu aqui e compartilhar</w:t>
      </w:r>
    </w:p>
    <w:p w14:paraId="77352B47" w14:textId="4DCA2985" w:rsidR="00517D5C" w:rsidRPr="00292E7E" w:rsidRDefault="00517D5C" w:rsidP="00C11F0D">
      <w:pPr>
        <w:pStyle w:val="PargrafodaLista"/>
        <w:numPr>
          <w:ilvl w:val="0"/>
          <w:numId w:val="13"/>
        </w:numPr>
      </w:pPr>
      <w:r w:rsidRPr="00292E7E">
        <w:t>Precisamos ser embaixadores do trabalho que foi realizado aqui nos nossos respectivos grupos</w:t>
      </w:r>
    </w:p>
    <w:p w14:paraId="2D258AE3" w14:textId="143A2D20" w:rsidR="00B14AB2" w:rsidRPr="00292E7E" w:rsidRDefault="00B14AB2" w:rsidP="00C11F0D">
      <w:pPr>
        <w:pStyle w:val="PargrafodaLista"/>
        <w:numPr>
          <w:ilvl w:val="0"/>
          <w:numId w:val="13"/>
        </w:numPr>
      </w:pPr>
      <w:r w:rsidRPr="00292E7E">
        <w:t>Em paralelo, iniciar um trabalho sobre políticas e atualizações para o procedimento</w:t>
      </w:r>
    </w:p>
    <w:p w14:paraId="72C058E6" w14:textId="581F668A" w:rsidR="00B1543D" w:rsidRPr="00292E7E" w:rsidRDefault="00B1543D" w:rsidP="009C3241">
      <w:pPr>
        <w:pStyle w:val="PargrafodaLista"/>
        <w:ind w:left="1440"/>
      </w:pPr>
      <w:r w:rsidRPr="00292E7E">
        <w:t>Sobre as políticas, começar a documentar as prioridades</w:t>
      </w:r>
    </w:p>
    <w:p w14:paraId="5146E16B" w14:textId="319C68A1" w:rsidR="00C11F0D" w:rsidRPr="00292E7E" w:rsidRDefault="00C11F0D" w:rsidP="00C11F0D">
      <w:pPr>
        <w:pStyle w:val="PargrafodaLista"/>
        <w:numPr>
          <w:ilvl w:val="0"/>
          <w:numId w:val="13"/>
        </w:numPr>
      </w:pPr>
      <w:r w:rsidRPr="00292E7E">
        <w:t>Criar um gráfico GANTT que priorize as próximas etapas (Humberto)</w:t>
      </w:r>
    </w:p>
    <w:p w14:paraId="44432047" w14:textId="16E1F061" w:rsidR="00C11F0D" w:rsidRPr="00292E7E" w:rsidRDefault="00C11F0D" w:rsidP="00C11F0D">
      <w:pPr>
        <w:pStyle w:val="PargrafodaLista"/>
        <w:numPr>
          <w:ilvl w:val="0"/>
          <w:numId w:val="13"/>
        </w:numPr>
      </w:pPr>
      <w:r w:rsidRPr="00292E7E">
        <w:t>Métricas para participação</w:t>
      </w:r>
    </w:p>
    <w:p w14:paraId="765EC3B8" w14:textId="55077A01" w:rsidR="00C11F0D" w:rsidRPr="00292E7E" w:rsidRDefault="00C11F0D" w:rsidP="00C11F0D">
      <w:pPr>
        <w:pStyle w:val="PargrafodaLista"/>
        <w:numPr>
          <w:ilvl w:val="0"/>
          <w:numId w:val="13"/>
        </w:numPr>
      </w:pPr>
      <w:r w:rsidRPr="00292E7E">
        <w:t>Sistema de votação (antes de maio?)</w:t>
      </w:r>
    </w:p>
    <w:p w14:paraId="685CCA70" w14:textId="77777777" w:rsidR="00C11F0D" w:rsidRPr="00292E7E" w:rsidRDefault="00C11F0D" w:rsidP="00C11F0D">
      <w:pPr>
        <w:pStyle w:val="PargrafodaLista"/>
        <w:numPr>
          <w:ilvl w:val="0"/>
          <w:numId w:val="13"/>
        </w:numPr>
      </w:pPr>
      <w:r w:rsidRPr="00292E7E">
        <w:t>Sistema de resolução de disputas</w:t>
      </w:r>
    </w:p>
    <w:p w14:paraId="06BED4BF" w14:textId="121D2395" w:rsidR="00C11F0D" w:rsidRPr="00292E7E" w:rsidRDefault="00292E7E" w:rsidP="00C11F0D">
      <w:pPr>
        <w:pStyle w:val="PargrafodaLista"/>
        <w:numPr>
          <w:ilvl w:val="0"/>
          <w:numId w:val="13"/>
        </w:numPr>
      </w:pPr>
      <w:r w:rsidRPr="00292E7E">
        <w:t>Conselho</w:t>
      </w:r>
      <w:r w:rsidR="00C11F0D" w:rsidRPr="00292E7E">
        <w:t xml:space="preserve"> de Anciãos (em um mês)</w:t>
      </w:r>
    </w:p>
    <w:p w14:paraId="78614F2D" w14:textId="1698C448" w:rsidR="00C11F0D" w:rsidRPr="00292E7E" w:rsidRDefault="00C11F0D" w:rsidP="00C11F0D">
      <w:pPr>
        <w:pStyle w:val="PargrafodaLista"/>
        <w:numPr>
          <w:ilvl w:val="0"/>
          <w:numId w:val="13"/>
        </w:numPr>
      </w:pPr>
      <w:r w:rsidRPr="00292E7E">
        <w:t>Abordagem de participação ativa</w:t>
      </w:r>
    </w:p>
    <w:p w14:paraId="7A5AF447" w14:textId="76C17EA3" w:rsidR="003B41E3" w:rsidRPr="00292E7E" w:rsidRDefault="00C11F0D" w:rsidP="00C11F0D">
      <w:pPr>
        <w:pStyle w:val="PargrafodaLista"/>
        <w:numPr>
          <w:ilvl w:val="0"/>
          <w:numId w:val="13"/>
        </w:numPr>
      </w:pPr>
      <w:r w:rsidRPr="00292E7E">
        <w:t>Coordenação entre a liderança e representantes (em um mês)</w:t>
      </w:r>
    </w:p>
    <w:p w14:paraId="76CA96C8" w14:textId="02EAB7A4" w:rsidR="00B14AB2" w:rsidRPr="00292E7E" w:rsidRDefault="00C11F0D" w:rsidP="00540A0E">
      <w:pPr>
        <w:pStyle w:val="PargrafodaLista"/>
        <w:numPr>
          <w:ilvl w:val="0"/>
          <w:numId w:val="13"/>
        </w:numPr>
      </w:pPr>
      <w:r w:rsidRPr="00292E7E">
        <w:t>Adiar as eleições para maio</w:t>
      </w:r>
      <w:r w:rsidR="00292E7E">
        <w:t>.</w:t>
      </w:r>
      <w:r w:rsidRPr="00292E7E">
        <w:t xml:space="preserve"> Conseguimos colocar um novo sistema em vigor antes de maio? Além disso, a única posição que realmente precisa ser preenchida em maio é a d NomCom.</w:t>
      </w:r>
    </w:p>
    <w:sectPr w:rsidR="00B14AB2" w:rsidRPr="00292E7E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469083" w14:textId="77777777" w:rsidR="00CD4BD1" w:rsidRDefault="00CD4BD1" w:rsidP="004C2A88">
      <w:r>
        <w:separator/>
      </w:r>
    </w:p>
  </w:endnote>
  <w:endnote w:type="continuationSeparator" w:id="0">
    <w:p w14:paraId="00307DA3" w14:textId="77777777" w:rsidR="00CD4BD1" w:rsidRDefault="00CD4BD1" w:rsidP="004C2A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0E7FBC" w14:textId="77777777" w:rsidR="004C2A88" w:rsidRDefault="004C2A88" w:rsidP="00595BA6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CC96402" w14:textId="77777777" w:rsidR="004C2A88" w:rsidRDefault="004C2A88" w:rsidP="004C2A88">
    <w:pPr>
      <w:pStyle w:val="Rodap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4B8692" w14:textId="77777777" w:rsidR="004C2A88" w:rsidRDefault="004C2A88" w:rsidP="00595BA6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21567B">
      <w:rPr>
        <w:rStyle w:val="Nmerodepgina"/>
        <w:noProof/>
      </w:rPr>
      <w:t>5</w:t>
    </w:r>
    <w:r>
      <w:rPr>
        <w:rStyle w:val="Nmerodepgina"/>
      </w:rPr>
      <w:fldChar w:fldCharType="end"/>
    </w:r>
  </w:p>
  <w:p w14:paraId="5ED9602D" w14:textId="77777777" w:rsidR="004C2A88" w:rsidRDefault="004C2A88" w:rsidP="004C2A88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B8D8B9" w14:textId="77777777" w:rsidR="00CD4BD1" w:rsidRDefault="00CD4BD1" w:rsidP="004C2A88">
      <w:r>
        <w:separator/>
      </w:r>
    </w:p>
  </w:footnote>
  <w:footnote w:type="continuationSeparator" w:id="0">
    <w:p w14:paraId="2667A149" w14:textId="77777777" w:rsidR="00CD4BD1" w:rsidRDefault="00CD4BD1" w:rsidP="004C2A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CF5F0D"/>
    <w:multiLevelType w:val="hybridMultilevel"/>
    <w:tmpl w:val="22927EAA"/>
    <w:lvl w:ilvl="0" w:tplc="CB9EE8D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550DB"/>
    <w:multiLevelType w:val="hybridMultilevel"/>
    <w:tmpl w:val="4A74B114"/>
    <w:lvl w:ilvl="0" w:tplc="FD30BFA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7F4EDE"/>
    <w:multiLevelType w:val="hybridMultilevel"/>
    <w:tmpl w:val="E2A08FB2"/>
    <w:lvl w:ilvl="0" w:tplc="211A3E2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A7375"/>
    <w:multiLevelType w:val="hybridMultilevel"/>
    <w:tmpl w:val="63AE9520"/>
    <w:lvl w:ilvl="0" w:tplc="FD30BFA2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33D0BC8"/>
    <w:multiLevelType w:val="hybridMultilevel"/>
    <w:tmpl w:val="71AADF7C"/>
    <w:lvl w:ilvl="0" w:tplc="FD30BFA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8F0E42"/>
    <w:multiLevelType w:val="hybridMultilevel"/>
    <w:tmpl w:val="460A3E52"/>
    <w:lvl w:ilvl="0" w:tplc="FD30BFA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E20904"/>
    <w:multiLevelType w:val="hybridMultilevel"/>
    <w:tmpl w:val="EB22F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B31D7F"/>
    <w:multiLevelType w:val="hybridMultilevel"/>
    <w:tmpl w:val="6FA0D3F6"/>
    <w:lvl w:ilvl="0" w:tplc="FD30BFA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81F0D"/>
    <w:multiLevelType w:val="hybridMultilevel"/>
    <w:tmpl w:val="DA7EA110"/>
    <w:lvl w:ilvl="0" w:tplc="FD30BFA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5E2D2D"/>
    <w:multiLevelType w:val="hybridMultilevel"/>
    <w:tmpl w:val="8806DEE6"/>
    <w:lvl w:ilvl="0" w:tplc="FD30BFA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D10CCB"/>
    <w:multiLevelType w:val="hybridMultilevel"/>
    <w:tmpl w:val="0BB43D78"/>
    <w:lvl w:ilvl="0" w:tplc="FD30BFA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A616CB"/>
    <w:multiLevelType w:val="hybridMultilevel"/>
    <w:tmpl w:val="4754E4E0"/>
    <w:lvl w:ilvl="0" w:tplc="FD30BFA2">
      <w:start w:val="1"/>
      <w:numFmt w:val="bullet"/>
      <w:lvlText w:val="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6FB41755"/>
    <w:multiLevelType w:val="hybridMultilevel"/>
    <w:tmpl w:val="60FC2630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76B9591C"/>
    <w:multiLevelType w:val="hybridMultilevel"/>
    <w:tmpl w:val="586C8D72"/>
    <w:lvl w:ilvl="0" w:tplc="0554D8D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BB48ED"/>
    <w:multiLevelType w:val="hybridMultilevel"/>
    <w:tmpl w:val="4960475A"/>
    <w:lvl w:ilvl="0" w:tplc="392EED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354D28"/>
    <w:multiLevelType w:val="hybridMultilevel"/>
    <w:tmpl w:val="53DEE2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4"/>
  </w:num>
  <w:num w:numId="3">
    <w:abstractNumId w:val="0"/>
  </w:num>
  <w:num w:numId="4">
    <w:abstractNumId w:val="13"/>
  </w:num>
  <w:num w:numId="5">
    <w:abstractNumId w:val="3"/>
  </w:num>
  <w:num w:numId="6">
    <w:abstractNumId w:val="6"/>
  </w:num>
  <w:num w:numId="7">
    <w:abstractNumId w:val="5"/>
  </w:num>
  <w:num w:numId="8">
    <w:abstractNumId w:val="12"/>
  </w:num>
  <w:num w:numId="9">
    <w:abstractNumId w:val="11"/>
  </w:num>
  <w:num w:numId="10">
    <w:abstractNumId w:val="15"/>
  </w:num>
  <w:num w:numId="11">
    <w:abstractNumId w:val="9"/>
  </w:num>
  <w:num w:numId="12">
    <w:abstractNumId w:val="10"/>
  </w:num>
  <w:num w:numId="13">
    <w:abstractNumId w:val="7"/>
  </w:num>
  <w:num w:numId="14">
    <w:abstractNumId w:val="4"/>
  </w:num>
  <w:num w:numId="15">
    <w:abstractNumId w:val="1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NLYzMzE3Mg28xQSUcpOLW4ODM/D6TAsBYADyu5/iwAAAA="/>
  </w:docVars>
  <w:rsids>
    <w:rsidRoot w:val="00E0099F"/>
    <w:rsid w:val="0000085D"/>
    <w:rsid w:val="000773C5"/>
    <w:rsid w:val="000842AD"/>
    <w:rsid w:val="000B33C3"/>
    <w:rsid w:val="00164CBC"/>
    <w:rsid w:val="00165F16"/>
    <w:rsid w:val="001839B1"/>
    <w:rsid w:val="001B4ADF"/>
    <w:rsid w:val="001D17F5"/>
    <w:rsid w:val="00200228"/>
    <w:rsid w:val="002040E7"/>
    <w:rsid w:val="0021567B"/>
    <w:rsid w:val="00237420"/>
    <w:rsid w:val="002408F8"/>
    <w:rsid w:val="00262EF9"/>
    <w:rsid w:val="00292E7E"/>
    <w:rsid w:val="002D79B5"/>
    <w:rsid w:val="002E1010"/>
    <w:rsid w:val="002F2E33"/>
    <w:rsid w:val="00317285"/>
    <w:rsid w:val="003262E0"/>
    <w:rsid w:val="00331E83"/>
    <w:rsid w:val="00357618"/>
    <w:rsid w:val="003A4B9B"/>
    <w:rsid w:val="003B41E3"/>
    <w:rsid w:val="003D63C8"/>
    <w:rsid w:val="003E303C"/>
    <w:rsid w:val="00435066"/>
    <w:rsid w:val="004416AB"/>
    <w:rsid w:val="00444392"/>
    <w:rsid w:val="004662A0"/>
    <w:rsid w:val="00471708"/>
    <w:rsid w:val="004C2A88"/>
    <w:rsid w:val="004C57EB"/>
    <w:rsid w:val="004E4279"/>
    <w:rsid w:val="00510478"/>
    <w:rsid w:val="00517D5C"/>
    <w:rsid w:val="00540A0E"/>
    <w:rsid w:val="00564662"/>
    <w:rsid w:val="00572CC7"/>
    <w:rsid w:val="005C7E73"/>
    <w:rsid w:val="005D4514"/>
    <w:rsid w:val="005F0A45"/>
    <w:rsid w:val="005F55DD"/>
    <w:rsid w:val="0060720A"/>
    <w:rsid w:val="00631D8B"/>
    <w:rsid w:val="006A54A0"/>
    <w:rsid w:val="006B5D0E"/>
    <w:rsid w:val="006F1467"/>
    <w:rsid w:val="00701967"/>
    <w:rsid w:val="00711847"/>
    <w:rsid w:val="0072080D"/>
    <w:rsid w:val="007321C7"/>
    <w:rsid w:val="00765FE9"/>
    <w:rsid w:val="007A4B80"/>
    <w:rsid w:val="007C276F"/>
    <w:rsid w:val="007C6D06"/>
    <w:rsid w:val="007F1446"/>
    <w:rsid w:val="00844FA1"/>
    <w:rsid w:val="0086187D"/>
    <w:rsid w:val="00866B8E"/>
    <w:rsid w:val="00882FDB"/>
    <w:rsid w:val="008E77B5"/>
    <w:rsid w:val="008F7F0C"/>
    <w:rsid w:val="009110D6"/>
    <w:rsid w:val="00923727"/>
    <w:rsid w:val="00985BB8"/>
    <w:rsid w:val="00987BCE"/>
    <w:rsid w:val="009C3241"/>
    <w:rsid w:val="009C4C51"/>
    <w:rsid w:val="009E2A62"/>
    <w:rsid w:val="00A01C7B"/>
    <w:rsid w:val="00A23999"/>
    <w:rsid w:val="00A27A8D"/>
    <w:rsid w:val="00A3486B"/>
    <w:rsid w:val="00A45D78"/>
    <w:rsid w:val="00A54FB9"/>
    <w:rsid w:val="00AB4C36"/>
    <w:rsid w:val="00AE1C56"/>
    <w:rsid w:val="00B14AB2"/>
    <w:rsid w:val="00B1543D"/>
    <w:rsid w:val="00B375DB"/>
    <w:rsid w:val="00B52FAA"/>
    <w:rsid w:val="00BA7FC2"/>
    <w:rsid w:val="00BB7A9A"/>
    <w:rsid w:val="00BC0FCD"/>
    <w:rsid w:val="00BF2AAB"/>
    <w:rsid w:val="00C04B3A"/>
    <w:rsid w:val="00C11F0D"/>
    <w:rsid w:val="00C15BB0"/>
    <w:rsid w:val="00C859B0"/>
    <w:rsid w:val="00CD0063"/>
    <w:rsid w:val="00CD4BD1"/>
    <w:rsid w:val="00CE6935"/>
    <w:rsid w:val="00CF1C25"/>
    <w:rsid w:val="00CF3E59"/>
    <w:rsid w:val="00D26DC0"/>
    <w:rsid w:val="00D864E5"/>
    <w:rsid w:val="00D86722"/>
    <w:rsid w:val="00D96D97"/>
    <w:rsid w:val="00DB6487"/>
    <w:rsid w:val="00DE3333"/>
    <w:rsid w:val="00DE5A87"/>
    <w:rsid w:val="00DF12CF"/>
    <w:rsid w:val="00E0099F"/>
    <w:rsid w:val="00E00CAE"/>
    <w:rsid w:val="00E251C4"/>
    <w:rsid w:val="00E70412"/>
    <w:rsid w:val="00E84557"/>
    <w:rsid w:val="00EA17A6"/>
    <w:rsid w:val="00EA239F"/>
    <w:rsid w:val="00F011E0"/>
    <w:rsid w:val="00F316E9"/>
    <w:rsid w:val="00F424C3"/>
    <w:rsid w:val="00F72B64"/>
    <w:rsid w:val="00FA0EDB"/>
    <w:rsid w:val="00FB7101"/>
    <w:rsid w:val="00FF3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5AD91D0"/>
  <w15:docId w15:val="{344B7064-6808-44BD-963C-21097A02F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pt-BR" w:eastAsia="pt-BR" w:bidi="pt-B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85BB8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5F0A45"/>
    <w:rPr>
      <w:rFonts w:ascii="Lucida Grande" w:hAnsi="Lucida Grande" w:cs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F0A45"/>
    <w:rPr>
      <w:rFonts w:ascii="Lucida Grande" w:hAnsi="Lucida Grande" w:cs="Lucida Grande"/>
      <w:sz w:val="18"/>
      <w:szCs w:val="18"/>
    </w:rPr>
  </w:style>
  <w:style w:type="paragraph" w:styleId="Rodap">
    <w:name w:val="footer"/>
    <w:basedOn w:val="Normal"/>
    <w:link w:val="RodapChar"/>
    <w:uiPriority w:val="99"/>
    <w:unhideWhenUsed/>
    <w:rsid w:val="004C2A88"/>
    <w:pPr>
      <w:tabs>
        <w:tab w:val="center" w:pos="4320"/>
        <w:tab w:val="right" w:pos="8640"/>
      </w:tabs>
    </w:pPr>
  </w:style>
  <w:style w:type="character" w:customStyle="1" w:styleId="RodapChar">
    <w:name w:val="Rodapé Char"/>
    <w:basedOn w:val="Fontepargpadro"/>
    <w:link w:val="Rodap"/>
    <w:uiPriority w:val="99"/>
    <w:rsid w:val="004C2A88"/>
  </w:style>
  <w:style w:type="character" w:styleId="Nmerodepgina">
    <w:name w:val="page number"/>
    <w:basedOn w:val="Fontepargpadro"/>
    <w:uiPriority w:val="99"/>
    <w:semiHidden/>
    <w:unhideWhenUsed/>
    <w:rsid w:val="004C2A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1AE7B2-2B38-4B2A-943B-6F0DE74DF7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1565</Words>
  <Characters>8452</Characters>
  <Application>Microsoft Office Word</Application>
  <DocSecurity>0</DocSecurity>
  <Lines>70</Lines>
  <Paragraphs>1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BI</Company>
  <LinksUpToDate>false</LinksUpToDate>
  <CharactersWithSpaces>99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ce Hinds</dc:creator>
  <cp:keywords/>
  <dc:description/>
  <cp:lastModifiedBy>Maroh Pecktor</cp:lastModifiedBy>
  <cp:revision>5</cp:revision>
  <cp:lastPrinted>2017-02-01T16:53:00Z</cp:lastPrinted>
  <dcterms:created xsi:type="dcterms:W3CDTF">2017-02-08T20:29:00Z</dcterms:created>
  <dcterms:modified xsi:type="dcterms:W3CDTF">2017-02-14T13:17:00Z</dcterms:modified>
</cp:coreProperties>
</file>